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62567" w14:textId="77777777" w:rsidR="00412A7F" w:rsidRDefault="00412A7F"/>
    <w:p w14:paraId="7055E9C2" w14:textId="77777777" w:rsidR="00412A7F" w:rsidRDefault="00412A7F"/>
    <w:p w14:paraId="2AF5B5BB" w14:textId="77777777" w:rsidR="00412A7F" w:rsidRDefault="00412A7F"/>
    <w:p w14:paraId="2F49A352" w14:textId="77777777" w:rsidR="00412A7F" w:rsidRDefault="00412A7F"/>
    <w:p w14:paraId="370B5935" w14:textId="77777777" w:rsidR="00412A7F" w:rsidRDefault="00412A7F"/>
    <w:p w14:paraId="496A069E" w14:textId="77777777" w:rsidR="00721ABA" w:rsidRDefault="00721ABA"/>
    <w:p w14:paraId="038CB65E" w14:textId="5689DB75" w:rsidR="00412A7F" w:rsidRDefault="00412A7F" w:rsidP="00F02C79">
      <w:pPr>
        <w:jc w:val="center"/>
        <w:rPr>
          <w:sz w:val="36"/>
        </w:rPr>
      </w:pPr>
      <w:r>
        <w:rPr>
          <w:rFonts w:hint="eastAsia"/>
          <w:sz w:val="36"/>
        </w:rPr>
        <w:t>情報</w:t>
      </w:r>
      <w:r w:rsidR="00F02C79">
        <w:rPr>
          <w:rFonts w:hint="eastAsia"/>
          <w:sz w:val="36"/>
        </w:rPr>
        <w:t>・</w:t>
      </w:r>
      <w:r w:rsidR="00721ABA">
        <w:rPr>
          <w:rFonts w:hint="eastAsia"/>
          <w:sz w:val="36"/>
        </w:rPr>
        <w:t>生体</w:t>
      </w:r>
      <w:r>
        <w:rPr>
          <w:rFonts w:hint="eastAsia"/>
          <w:sz w:val="36"/>
        </w:rPr>
        <w:t>工学実験</w:t>
      </w:r>
      <w:r w:rsidR="0051365B">
        <w:rPr>
          <w:rFonts w:hint="eastAsia"/>
          <w:sz w:val="36"/>
        </w:rPr>
        <w:t>Ⅰ</w:t>
      </w:r>
    </w:p>
    <w:p w14:paraId="483CD4E4" w14:textId="77777777" w:rsidR="00412A7F" w:rsidRDefault="00412A7F"/>
    <w:p w14:paraId="60C01720" w14:textId="77777777" w:rsidR="00412A7F" w:rsidRDefault="00412A7F" w:rsidP="00EB6B54"/>
    <w:p w14:paraId="444420D5" w14:textId="113EA7B0" w:rsidR="00412A7F" w:rsidRDefault="00141D45" w:rsidP="003C71C2">
      <w:pPr>
        <w:jc w:val="center"/>
        <w:rPr>
          <w:sz w:val="32"/>
        </w:rPr>
      </w:pPr>
      <w:r>
        <w:rPr>
          <w:rFonts w:hint="eastAsia"/>
          <w:sz w:val="32"/>
        </w:rPr>
        <w:t>テーマ</w:t>
      </w:r>
      <w:r w:rsidR="007642A2">
        <w:rPr>
          <w:rFonts w:hint="eastAsia"/>
          <w:sz w:val="32"/>
        </w:rPr>
        <w:t>1</w:t>
      </w:r>
      <w:r w:rsidR="005B350C">
        <w:rPr>
          <w:sz w:val="32"/>
        </w:rPr>
        <w:t>2</w:t>
      </w:r>
      <w:r w:rsidR="00412A7F">
        <w:rPr>
          <w:rFonts w:hint="eastAsia"/>
          <w:sz w:val="32"/>
        </w:rPr>
        <w:t xml:space="preserve">　</w:t>
      </w:r>
      <w:r w:rsidR="007642A2">
        <w:rPr>
          <w:rFonts w:hint="eastAsia"/>
          <w:sz w:val="32"/>
        </w:rPr>
        <w:t>半導体素子</w:t>
      </w:r>
    </w:p>
    <w:p w14:paraId="04AC6F0A" w14:textId="77777777" w:rsidR="00412A7F" w:rsidRDefault="00412A7F"/>
    <w:p w14:paraId="662C7612" w14:textId="77777777" w:rsidR="00412A7F" w:rsidRPr="00141D45" w:rsidRDefault="00412A7F"/>
    <w:p w14:paraId="52BA8D85" w14:textId="1794B213" w:rsidR="00412A7F" w:rsidRDefault="00412A7F">
      <w:pPr>
        <w:rPr>
          <w:sz w:val="28"/>
        </w:rPr>
      </w:pPr>
      <w:r>
        <w:rPr>
          <w:rFonts w:hint="eastAsia"/>
          <w:sz w:val="28"/>
        </w:rPr>
        <w:t xml:space="preserve">　　　　　　　　　実験日　</w:t>
      </w:r>
      <w:r w:rsidR="00FF17A1">
        <w:rPr>
          <w:rFonts w:hint="eastAsia"/>
          <w:sz w:val="28"/>
        </w:rPr>
        <w:t>202</w:t>
      </w:r>
      <w:r w:rsidR="00F02C79">
        <w:rPr>
          <w:sz w:val="28"/>
        </w:rPr>
        <w:t>2</w:t>
      </w:r>
      <w:r>
        <w:rPr>
          <w:rFonts w:hint="eastAsia"/>
          <w:sz w:val="28"/>
        </w:rPr>
        <w:t>年</w:t>
      </w:r>
      <w:r w:rsidR="00D05A54" w:rsidRPr="00FF17A1">
        <w:rPr>
          <w:rFonts w:hint="eastAsia"/>
          <w:sz w:val="28"/>
        </w:rPr>
        <w:t xml:space="preserve">　</w:t>
      </w:r>
      <w:r w:rsidR="005B350C">
        <w:rPr>
          <w:rFonts w:hint="eastAsia"/>
          <w:sz w:val="28"/>
        </w:rPr>
        <w:t xml:space="preserve">　</w:t>
      </w:r>
      <w:r w:rsidR="00D05A54">
        <w:rPr>
          <w:rFonts w:hint="eastAsia"/>
          <w:sz w:val="28"/>
        </w:rPr>
        <w:t>月</w:t>
      </w:r>
      <w:r w:rsidR="005B350C">
        <w:rPr>
          <w:rFonts w:hint="eastAsia"/>
          <w:sz w:val="28"/>
        </w:rPr>
        <w:t xml:space="preserve">　　</w:t>
      </w:r>
      <w:r w:rsidR="00D05A54">
        <w:rPr>
          <w:rFonts w:hint="eastAsia"/>
          <w:sz w:val="28"/>
        </w:rPr>
        <w:t>日</w:t>
      </w:r>
    </w:p>
    <w:p w14:paraId="59D40041" w14:textId="5A145D7E" w:rsidR="00412A7F" w:rsidRDefault="00412A7F">
      <w:pPr>
        <w:rPr>
          <w:sz w:val="28"/>
          <w:lang w:eastAsia="zh-TW"/>
        </w:rPr>
      </w:pPr>
      <w:r>
        <w:rPr>
          <w:rFonts w:hint="eastAsia"/>
          <w:sz w:val="28"/>
        </w:rPr>
        <w:t xml:space="preserve">　　　　　　　　　</w:t>
      </w:r>
      <w:r>
        <w:rPr>
          <w:rFonts w:hint="eastAsia"/>
          <w:sz w:val="28"/>
          <w:lang w:eastAsia="zh-TW"/>
        </w:rPr>
        <w:t xml:space="preserve">提出日　</w:t>
      </w:r>
      <w:r w:rsidR="00FF17A1">
        <w:rPr>
          <w:rFonts w:hint="eastAsia"/>
          <w:sz w:val="28"/>
          <w:lang w:eastAsia="zh-TW"/>
        </w:rPr>
        <w:t>202</w:t>
      </w:r>
      <w:r w:rsidR="00F02C79">
        <w:rPr>
          <w:sz w:val="28"/>
          <w:lang w:eastAsia="zh-TW"/>
        </w:rPr>
        <w:t>2</w:t>
      </w:r>
      <w:r>
        <w:rPr>
          <w:rFonts w:hint="eastAsia"/>
          <w:sz w:val="28"/>
          <w:lang w:eastAsia="zh-TW"/>
        </w:rPr>
        <w:t>年</w:t>
      </w:r>
      <w:r w:rsidRPr="00FF17A1">
        <w:rPr>
          <w:rFonts w:hint="eastAsia"/>
          <w:sz w:val="28"/>
          <w:lang w:eastAsia="zh-TW"/>
        </w:rPr>
        <w:t xml:space="preserve">　</w:t>
      </w:r>
      <w:r w:rsidR="0051365B" w:rsidRPr="00FF17A1">
        <w:rPr>
          <w:rFonts w:hint="eastAsia"/>
          <w:sz w:val="28"/>
          <w:lang w:eastAsia="zh-TW"/>
        </w:rPr>
        <w:t xml:space="preserve"> </w:t>
      </w:r>
      <w:r w:rsidR="00FF17A1">
        <w:rPr>
          <w:rFonts w:hint="eastAsia"/>
          <w:sz w:val="28"/>
          <w:lang w:eastAsia="zh-TW"/>
        </w:rPr>
        <w:t xml:space="preserve"> </w:t>
      </w:r>
      <w:r>
        <w:rPr>
          <w:rFonts w:hint="eastAsia"/>
          <w:sz w:val="28"/>
          <w:lang w:eastAsia="zh-TW"/>
        </w:rPr>
        <w:t>月</w:t>
      </w:r>
      <w:r w:rsidR="005B350C">
        <w:rPr>
          <w:rFonts w:hint="eastAsia"/>
          <w:sz w:val="28"/>
          <w:lang w:eastAsia="zh-TW"/>
        </w:rPr>
        <w:t xml:space="preserve">　　</w:t>
      </w:r>
      <w:r>
        <w:rPr>
          <w:rFonts w:hint="eastAsia"/>
          <w:sz w:val="28"/>
          <w:lang w:eastAsia="zh-TW"/>
        </w:rPr>
        <w:t>日</w:t>
      </w:r>
    </w:p>
    <w:p w14:paraId="351AAEC2" w14:textId="77777777" w:rsidR="00412A7F" w:rsidRPr="00FF17A1" w:rsidRDefault="00412A7F">
      <w:pPr>
        <w:rPr>
          <w:lang w:eastAsia="zh-TW"/>
        </w:rPr>
      </w:pPr>
    </w:p>
    <w:p w14:paraId="5BAF0697" w14:textId="77777777" w:rsidR="00141D45" w:rsidRPr="00FF17A1" w:rsidRDefault="00141D45">
      <w:pPr>
        <w:rPr>
          <w:lang w:eastAsia="zh-TW"/>
        </w:rPr>
      </w:pPr>
    </w:p>
    <w:p w14:paraId="649CBEF2" w14:textId="77777777" w:rsidR="00412A7F" w:rsidRDefault="00412A7F">
      <w:pPr>
        <w:rPr>
          <w:sz w:val="32"/>
          <w:lang w:eastAsia="zh-TW"/>
        </w:rPr>
      </w:pPr>
      <w:r>
        <w:rPr>
          <w:rFonts w:hint="eastAsia"/>
          <w:sz w:val="32"/>
          <w:lang w:eastAsia="zh-TW"/>
        </w:rPr>
        <w:t xml:space="preserve">　報告者</w:t>
      </w:r>
    </w:p>
    <w:p w14:paraId="6C563FEC" w14:textId="77777777" w:rsidR="00141D45" w:rsidRDefault="00141D45">
      <w:pPr>
        <w:rPr>
          <w:sz w:val="32"/>
          <w:lang w:eastAsia="zh-TW"/>
        </w:rPr>
      </w:pPr>
    </w:p>
    <w:p w14:paraId="43DF4429" w14:textId="390BC420" w:rsidR="00412A7F" w:rsidRDefault="00412A7F">
      <w:pPr>
        <w:rPr>
          <w:sz w:val="28"/>
          <w:u w:val="single"/>
        </w:rPr>
      </w:pPr>
      <w:r>
        <w:rPr>
          <w:rFonts w:hint="eastAsia"/>
          <w:sz w:val="28"/>
        </w:rPr>
        <w:t xml:space="preserve">　　情報</w:t>
      </w:r>
      <w:r w:rsidR="00F02C79">
        <w:rPr>
          <w:rFonts w:hint="eastAsia"/>
          <w:sz w:val="28"/>
        </w:rPr>
        <w:t>・</w:t>
      </w:r>
      <w:r w:rsidR="00721ABA">
        <w:rPr>
          <w:rFonts w:hint="eastAsia"/>
          <w:sz w:val="28"/>
        </w:rPr>
        <w:t>生体</w:t>
      </w:r>
      <w:r w:rsidR="00F02C79">
        <w:rPr>
          <w:rFonts w:hint="eastAsia"/>
          <w:sz w:val="28"/>
        </w:rPr>
        <w:t>工学</w:t>
      </w:r>
      <w:r w:rsidR="00721ABA">
        <w:rPr>
          <w:rFonts w:hint="eastAsia"/>
          <w:sz w:val="28"/>
        </w:rPr>
        <w:t xml:space="preserve">　</w:t>
      </w:r>
      <w:r>
        <w:rPr>
          <w:rFonts w:hint="eastAsia"/>
          <w:sz w:val="28"/>
        </w:rPr>
        <w:t xml:space="preserve">　　　</w:t>
      </w:r>
      <w:r>
        <w:rPr>
          <w:rFonts w:hint="eastAsia"/>
          <w:sz w:val="28"/>
          <w:u w:val="single"/>
        </w:rPr>
        <w:t xml:space="preserve">　　</w:t>
      </w:r>
      <w:r>
        <w:rPr>
          <w:rFonts w:hint="eastAsia"/>
          <w:sz w:val="28"/>
        </w:rPr>
        <w:t>年　　　番号</w:t>
      </w:r>
      <w:r w:rsidR="00122967">
        <w:rPr>
          <w:rFonts w:hint="eastAsia"/>
          <w:sz w:val="28"/>
        </w:rPr>
        <w:t xml:space="preserve"> </w:t>
      </w:r>
      <w:r>
        <w:rPr>
          <w:rFonts w:hint="eastAsia"/>
          <w:sz w:val="28"/>
          <w:u w:val="single"/>
        </w:rPr>
        <w:t xml:space="preserve">　　　　　　　　　　</w:t>
      </w:r>
    </w:p>
    <w:p w14:paraId="6746A372" w14:textId="77777777" w:rsidR="00141D45" w:rsidRPr="00F02C79" w:rsidRDefault="00141D45">
      <w:pPr>
        <w:rPr>
          <w:sz w:val="28"/>
        </w:rPr>
      </w:pPr>
    </w:p>
    <w:p w14:paraId="1BF9425B" w14:textId="136FD2E0" w:rsidR="00412A7F" w:rsidRDefault="00412A7F">
      <w:pPr>
        <w:rPr>
          <w:sz w:val="28"/>
          <w:u w:val="single"/>
          <w:lang w:eastAsia="zh-TW"/>
        </w:rPr>
      </w:pPr>
      <w:r>
        <w:rPr>
          <w:rFonts w:hint="eastAsia"/>
          <w:sz w:val="28"/>
        </w:rPr>
        <w:t xml:space="preserve">　　　　　　　　　　　</w:t>
      </w:r>
      <w:r w:rsidR="00FF17A1">
        <w:rPr>
          <w:rFonts w:hint="eastAsia"/>
          <w:sz w:val="28"/>
        </w:rPr>
        <w:t xml:space="preserve">　　　</w:t>
      </w:r>
      <w:r>
        <w:rPr>
          <w:rFonts w:hint="eastAsia"/>
          <w:sz w:val="28"/>
        </w:rPr>
        <w:t xml:space="preserve">　　　</w:t>
      </w:r>
      <w:r w:rsidR="00F02C79">
        <w:rPr>
          <w:rFonts w:hint="eastAsia"/>
          <w:sz w:val="28"/>
        </w:rPr>
        <w:t xml:space="preserve">　</w:t>
      </w:r>
      <w:r>
        <w:rPr>
          <w:rFonts w:hint="eastAsia"/>
          <w:sz w:val="28"/>
        </w:rPr>
        <w:t xml:space="preserve">　</w:t>
      </w:r>
      <w:r>
        <w:rPr>
          <w:rFonts w:hint="eastAsia"/>
          <w:sz w:val="28"/>
          <w:lang w:eastAsia="zh-TW"/>
        </w:rPr>
        <w:t>氏名</w:t>
      </w:r>
      <w:r w:rsidR="00122967">
        <w:rPr>
          <w:rFonts w:hint="eastAsia"/>
          <w:sz w:val="28"/>
          <w:lang w:eastAsia="zh-TW"/>
        </w:rPr>
        <w:t xml:space="preserve"> </w:t>
      </w:r>
      <w:r>
        <w:rPr>
          <w:rFonts w:hint="eastAsia"/>
          <w:sz w:val="28"/>
          <w:u w:val="single"/>
          <w:lang w:eastAsia="zh-TW"/>
        </w:rPr>
        <w:t xml:space="preserve">　　　　　　　　　</w:t>
      </w:r>
      <w:r w:rsidR="00122967">
        <w:rPr>
          <w:rFonts w:hint="eastAsia"/>
          <w:sz w:val="28"/>
          <w:u w:val="single"/>
          <w:lang w:eastAsia="zh-TW"/>
        </w:rPr>
        <w:t xml:space="preserve">  </w:t>
      </w:r>
    </w:p>
    <w:p w14:paraId="44734CCA" w14:textId="77777777" w:rsidR="00412A7F" w:rsidRPr="00FF17A1" w:rsidRDefault="00412A7F">
      <w:pPr>
        <w:rPr>
          <w:sz w:val="28"/>
          <w:u w:val="single"/>
          <w:lang w:eastAsia="zh-TW"/>
        </w:rPr>
      </w:pPr>
    </w:p>
    <w:sectPr w:rsidR="00412A7F" w:rsidRPr="00FF17A1">
      <w:pgSz w:w="11906" w:h="16838"/>
      <w:pgMar w:top="900" w:right="746" w:bottom="1701" w:left="126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F0204" w14:textId="77777777" w:rsidR="00207354" w:rsidRDefault="00207354" w:rsidP="00CF6B53">
      <w:r>
        <w:separator/>
      </w:r>
    </w:p>
  </w:endnote>
  <w:endnote w:type="continuationSeparator" w:id="0">
    <w:p w14:paraId="6A2E4E0D" w14:textId="77777777" w:rsidR="00207354" w:rsidRDefault="00207354" w:rsidP="00CF6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EF20F" w14:textId="77777777" w:rsidR="00207354" w:rsidRDefault="00207354" w:rsidP="00CF6B53">
      <w:r>
        <w:separator/>
      </w:r>
    </w:p>
  </w:footnote>
  <w:footnote w:type="continuationSeparator" w:id="0">
    <w:p w14:paraId="36F3B8FA" w14:textId="77777777" w:rsidR="00207354" w:rsidRDefault="00207354" w:rsidP="00CF6B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jO2MAciC2MjCyUdpeDU4uLM/DyQAsNaAI7EZKgsAAAA"/>
  </w:docVars>
  <w:rsids>
    <w:rsidRoot w:val="004F3A41"/>
    <w:rsid w:val="000035BF"/>
    <w:rsid w:val="000A5D5F"/>
    <w:rsid w:val="00122967"/>
    <w:rsid w:val="00141D45"/>
    <w:rsid w:val="001F7718"/>
    <w:rsid w:val="00207354"/>
    <w:rsid w:val="00282EA0"/>
    <w:rsid w:val="003C39B0"/>
    <w:rsid w:val="003C71C2"/>
    <w:rsid w:val="00412A7F"/>
    <w:rsid w:val="00464DB8"/>
    <w:rsid w:val="004F3A41"/>
    <w:rsid w:val="0051365B"/>
    <w:rsid w:val="00515980"/>
    <w:rsid w:val="005A0688"/>
    <w:rsid w:val="005B350C"/>
    <w:rsid w:val="005B7CD5"/>
    <w:rsid w:val="005C4289"/>
    <w:rsid w:val="005C4793"/>
    <w:rsid w:val="006678F1"/>
    <w:rsid w:val="00721ABA"/>
    <w:rsid w:val="007642A2"/>
    <w:rsid w:val="0097682C"/>
    <w:rsid w:val="00A02B32"/>
    <w:rsid w:val="00AC4B7D"/>
    <w:rsid w:val="00B756BA"/>
    <w:rsid w:val="00C11423"/>
    <w:rsid w:val="00C127A7"/>
    <w:rsid w:val="00C26392"/>
    <w:rsid w:val="00C76E33"/>
    <w:rsid w:val="00CF6B53"/>
    <w:rsid w:val="00D05A54"/>
    <w:rsid w:val="00D73182"/>
    <w:rsid w:val="00DD47DA"/>
    <w:rsid w:val="00E353B9"/>
    <w:rsid w:val="00E761C3"/>
    <w:rsid w:val="00EB6B54"/>
    <w:rsid w:val="00F02C79"/>
    <w:rsid w:val="00F5260A"/>
    <w:rsid w:val="00FF17A1"/>
    <w:rsid w:val="00FF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146CA4A"/>
  <w15:docId w15:val="{31C5CD8D-EAC5-4DB3-A69D-ED44F8CD1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F6B5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CF6B53"/>
    <w:rPr>
      <w:kern w:val="2"/>
      <w:sz w:val="21"/>
    </w:rPr>
  </w:style>
  <w:style w:type="paragraph" w:styleId="a5">
    <w:name w:val="footer"/>
    <w:basedOn w:val="a"/>
    <w:link w:val="a6"/>
    <w:rsid w:val="00CF6B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CF6B53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鹿児島大学工学部情報工学科</Company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kumoto</dc:creator>
  <cp:lastModifiedBy>fukumoto</cp:lastModifiedBy>
  <cp:revision>2</cp:revision>
  <cp:lastPrinted>2010-11-16T06:57:00Z</cp:lastPrinted>
  <dcterms:created xsi:type="dcterms:W3CDTF">2022-07-04T06:57:00Z</dcterms:created>
  <dcterms:modified xsi:type="dcterms:W3CDTF">2022-07-04T06:57:00Z</dcterms:modified>
</cp:coreProperties>
</file>